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72B7A46C"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t>swmplot</w:t>
      </w:r>
      <w:proofErr w:type="spellEnd"/>
      <w:r>
        <w:t>):</w:t>
      </w:r>
    </w:p>
    <w:p w14:paraId="123FF864" w14:textId="0242DCE7" w:rsidR="007B7CBA" w:rsidRDefault="007B7CBA" w:rsidP="00984F90">
      <w:pPr>
        <w:spacing w:line="240" w:lineRule="auto"/>
      </w:pPr>
      <w:r w:rsidRPr="007B7CBA">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1C9B47D3" w14:textId="77777777" w:rsidR="00791ED1" w:rsidRDefault="00791ED1" w:rsidP="00984F90">
      <w:pPr>
        <w:spacing w:line="240" w:lineRule="auto"/>
      </w:pPr>
    </w:p>
    <w:p w14:paraId="77267B85" w14:textId="77777777" w:rsidR="00D35021" w:rsidRDefault="00D35021" w:rsidP="00984F90">
      <w:pPr>
        <w:spacing w:line="240" w:lineRule="auto"/>
      </w:pPr>
    </w:p>
    <w:p w14:paraId="1068D76B" w14:textId="77777777" w:rsidR="00D35021" w:rsidRDefault="00D35021" w:rsidP="00984F90">
      <w:pPr>
        <w:spacing w:line="240" w:lineRule="auto"/>
      </w:pPr>
    </w:p>
    <w:p w14:paraId="6DABBE67" w14:textId="77777777" w:rsidR="00D35021" w:rsidRDefault="00D35021" w:rsidP="00984F90">
      <w:pPr>
        <w:spacing w:line="240" w:lineRule="auto"/>
      </w:pPr>
    </w:p>
    <w:p w14:paraId="53B2A1B8" w14:textId="77777777" w:rsidR="00D35021" w:rsidRDefault="00D35021" w:rsidP="00984F90">
      <w:pPr>
        <w:spacing w:line="240" w:lineRule="auto"/>
      </w:pPr>
    </w:p>
    <w:p w14:paraId="33C184CB" w14:textId="77777777" w:rsidR="00D35021" w:rsidRDefault="00D35021" w:rsidP="00984F90">
      <w:pPr>
        <w:spacing w:line="240" w:lineRule="auto"/>
      </w:pPr>
    </w:p>
    <w:p w14:paraId="62E2C825" w14:textId="77777777" w:rsidR="00D35021" w:rsidRDefault="00D35021" w:rsidP="00984F90">
      <w:pPr>
        <w:spacing w:line="240" w:lineRule="auto"/>
      </w:pPr>
    </w:p>
    <w:p w14:paraId="7A04A094" w14:textId="77777777" w:rsidR="00D35021" w:rsidRDefault="00D35021" w:rsidP="00984F90">
      <w:pPr>
        <w:spacing w:line="240" w:lineRule="auto"/>
      </w:pPr>
    </w:p>
    <w:p w14:paraId="450D5000" w14:textId="77777777" w:rsidR="00D35021" w:rsidRDefault="00D35021" w:rsidP="00984F90">
      <w:pPr>
        <w:spacing w:line="240" w:lineRule="auto"/>
      </w:pPr>
    </w:p>
    <w:p w14:paraId="110220C2" w14:textId="77777777" w:rsidR="00D35021" w:rsidRDefault="00D35021" w:rsidP="00984F90">
      <w:pPr>
        <w:spacing w:line="240" w:lineRule="auto"/>
      </w:pPr>
    </w:p>
    <w:p w14:paraId="7871389D" w14:textId="77777777" w:rsidR="00D35021" w:rsidRDefault="00D35021" w:rsidP="00984F90">
      <w:pPr>
        <w:spacing w:line="240" w:lineRule="auto"/>
      </w:pPr>
    </w:p>
    <w:p w14:paraId="4F24010D" w14:textId="77777777" w:rsidR="00D35021" w:rsidRDefault="00D35021" w:rsidP="00984F90">
      <w:pPr>
        <w:spacing w:line="240" w:lineRule="auto"/>
      </w:pPr>
    </w:p>
    <w:p w14:paraId="1B13D0BC" w14:textId="77777777" w:rsidR="00D35021" w:rsidRDefault="00D35021" w:rsidP="00984F90">
      <w:pPr>
        <w:spacing w:line="240" w:lineRule="auto"/>
      </w:pPr>
    </w:p>
    <w:p w14:paraId="1E472494" w14:textId="77777777" w:rsidR="00D35021" w:rsidRDefault="00D35021" w:rsidP="00984F90">
      <w:pPr>
        <w:spacing w:line="240" w:lineRule="auto"/>
      </w:pPr>
    </w:p>
    <w:p w14:paraId="4B943D53" w14:textId="77777777" w:rsidR="00D35021" w:rsidRDefault="00D35021" w:rsidP="00984F90">
      <w:pPr>
        <w:spacing w:line="240" w:lineRule="auto"/>
      </w:pPr>
    </w:p>
    <w:p w14:paraId="0032259D" w14:textId="77777777" w:rsidR="00D35021" w:rsidRDefault="00D35021" w:rsidP="00984F90">
      <w:pPr>
        <w:spacing w:line="240" w:lineRule="auto"/>
      </w:pPr>
    </w:p>
    <w:p w14:paraId="1E004480" w14:textId="77777777" w:rsidR="00D35021" w:rsidRDefault="00D35021" w:rsidP="00984F90">
      <w:pPr>
        <w:spacing w:line="240" w:lineRule="auto"/>
      </w:pPr>
    </w:p>
    <w:p w14:paraId="3084A7BD" w14:textId="77777777" w:rsidR="00D35021" w:rsidRDefault="00D35021" w:rsidP="00984F90">
      <w:pPr>
        <w:spacing w:line="240" w:lineRule="auto"/>
      </w:pPr>
    </w:p>
    <w:p w14:paraId="35C73E68" w14:textId="77777777" w:rsidR="00D35021" w:rsidRDefault="00D35021" w:rsidP="00984F90">
      <w:pPr>
        <w:spacing w:line="240" w:lineRule="auto"/>
      </w:pPr>
    </w:p>
    <w:p w14:paraId="3F4B7BE7" w14:textId="77777777" w:rsidR="00D35021" w:rsidRDefault="00D35021" w:rsidP="00984F90">
      <w:pPr>
        <w:spacing w:line="240" w:lineRule="auto"/>
      </w:pPr>
    </w:p>
    <w:p w14:paraId="371C3E0C" w14:textId="77777777" w:rsidR="00D35021" w:rsidRDefault="00D35021" w:rsidP="00984F90">
      <w:pPr>
        <w:spacing w:line="240" w:lineRule="auto"/>
      </w:pPr>
    </w:p>
    <w:p w14:paraId="7C3FBABB" w14:textId="77777777" w:rsidR="00D35021" w:rsidRDefault="00D35021" w:rsidP="00984F90">
      <w:pPr>
        <w:spacing w:line="240" w:lineRule="auto"/>
      </w:pPr>
    </w:p>
    <w:p w14:paraId="70AB4349" w14:textId="77777777" w:rsidR="00D35021" w:rsidRDefault="00D35021" w:rsidP="00984F90">
      <w:pPr>
        <w:spacing w:line="240" w:lineRule="auto"/>
      </w:pPr>
    </w:p>
    <w:p w14:paraId="63AE7E6F" w14:textId="77777777" w:rsidR="00D35021" w:rsidRDefault="00D35021" w:rsidP="00984F90">
      <w:pPr>
        <w:spacing w:line="240" w:lineRule="auto"/>
      </w:pPr>
    </w:p>
    <w:p w14:paraId="702680AF" w14:textId="77777777" w:rsidR="00D35021" w:rsidRDefault="00D35021" w:rsidP="00984F90">
      <w:pPr>
        <w:spacing w:line="240" w:lineRule="auto"/>
      </w:pPr>
    </w:p>
    <w:p w14:paraId="42CC395F" w14:textId="77777777" w:rsidR="00D35021" w:rsidRDefault="00D35021" w:rsidP="00984F90">
      <w:pPr>
        <w:spacing w:line="240" w:lineRule="auto"/>
      </w:pPr>
    </w:p>
    <w:p w14:paraId="38C86BB0" w14:textId="77777777" w:rsidR="00D35021" w:rsidRDefault="00D35021" w:rsidP="00984F90">
      <w:pPr>
        <w:spacing w:line="240" w:lineRule="auto"/>
      </w:pPr>
    </w:p>
    <w:p w14:paraId="29E296FF" w14:textId="77777777" w:rsidR="00D35021" w:rsidRDefault="00D35021" w:rsidP="00984F90">
      <w:pPr>
        <w:spacing w:line="240" w:lineRule="auto"/>
      </w:pPr>
    </w:p>
    <w:p w14:paraId="237B94FB" w14:textId="77777777" w:rsidR="00D35021" w:rsidRDefault="00D35021" w:rsidP="00984F90">
      <w:pPr>
        <w:spacing w:line="240" w:lineRule="auto"/>
      </w:pPr>
    </w:p>
    <w:p w14:paraId="7CAEB9FD" w14:textId="77777777" w:rsidR="00D35021" w:rsidRDefault="00D35021" w:rsidP="00984F90">
      <w:pPr>
        <w:spacing w:line="240" w:lineRule="auto"/>
      </w:pPr>
    </w:p>
    <w:p w14:paraId="7569B4C8" w14:textId="77777777" w:rsidR="00D35021" w:rsidRDefault="00D35021" w:rsidP="00984F90">
      <w:pPr>
        <w:spacing w:line="240" w:lineRule="auto"/>
      </w:pPr>
    </w:p>
    <w:p w14:paraId="5D09BD4C" w14:textId="77777777" w:rsidR="00D35021" w:rsidRDefault="00D35021" w:rsidP="00984F90">
      <w:pPr>
        <w:spacing w:line="240" w:lineRule="auto"/>
      </w:pPr>
    </w:p>
    <w:p w14:paraId="4BFA9D85" w14:textId="77777777" w:rsidR="00D35021" w:rsidRDefault="00D35021" w:rsidP="00984F90">
      <w:pPr>
        <w:spacing w:line="240" w:lineRule="auto"/>
      </w:pPr>
    </w:p>
    <w:p w14:paraId="22AA909B" w14:textId="77777777" w:rsidR="00D35021" w:rsidRDefault="00D35021" w:rsidP="00984F90">
      <w:pPr>
        <w:spacing w:line="240" w:lineRule="auto"/>
      </w:pP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491D20">
      <w:footerReference w:type="default" r:id="rId9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514AF2" w14:textId="77777777" w:rsidR="00491D20" w:rsidRDefault="00491D20" w:rsidP="00D73911">
      <w:pPr>
        <w:spacing w:after="0" w:line="240" w:lineRule="auto"/>
      </w:pPr>
      <w:r>
        <w:separator/>
      </w:r>
    </w:p>
  </w:endnote>
  <w:endnote w:type="continuationSeparator" w:id="0">
    <w:p w14:paraId="12BBC12D" w14:textId="77777777" w:rsidR="00491D20" w:rsidRDefault="00491D2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5564EC" w14:textId="77777777" w:rsidR="00491D20" w:rsidRDefault="00491D20" w:rsidP="00D73911">
      <w:pPr>
        <w:spacing w:after="0" w:line="240" w:lineRule="auto"/>
      </w:pPr>
      <w:r>
        <w:separator/>
      </w:r>
    </w:p>
  </w:footnote>
  <w:footnote w:type="continuationSeparator" w:id="0">
    <w:p w14:paraId="3E1E6CB6" w14:textId="77777777" w:rsidR="00491D20" w:rsidRDefault="00491D2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6"/>
  </w:num>
  <w:num w:numId="2" w16cid:durableId="740371895">
    <w:abstractNumId w:val="12"/>
  </w:num>
  <w:num w:numId="3" w16cid:durableId="1197697893">
    <w:abstractNumId w:val="10"/>
  </w:num>
  <w:num w:numId="4" w16cid:durableId="1816406321">
    <w:abstractNumId w:val="1"/>
  </w:num>
  <w:num w:numId="5" w16cid:durableId="391007239">
    <w:abstractNumId w:val="14"/>
  </w:num>
  <w:num w:numId="6" w16cid:durableId="128597441">
    <w:abstractNumId w:val="7"/>
  </w:num>
  <w:num w:numId="7" w16cid:durableId="2139105377">
    <w:abstractNumId w:val="11"/>
  </w:num>
  <w:num w:numId="8" w16cid:durableId="1234656361">
    <w:abstractNumId w:val="0"/>
  </w:num>
  <w:num w:numId="9" w16cid:durableId="1914387242">
    <w:abstractNumId w:val="3"/>
  </w:num>
  <w:num w:numId="10" w16cid:durableId="1667248848">
    <w:abstractNumId w:val="9"/>
  </w:num>
  <w:num w:numId="11" w16cid:durableId="207425049">
    <w:abstractNumId w:val="13"/>
  </w:num>
  <w:num w:numId="12" w16cid:durableId="1429425473">
    <w:abstractNumId w:val="2"/>
  </w:num>
  <w:num w:numId="13" w16cid:durableId="371541827">
    <w:abstractNumId w:val="4"/>
  </w:num>
  <w:num w:numId="14" w16cid:durableId="879627868">
    <w:abstractNumId w:val="5"/>
  </w:num>
  <w:num w:numId="15" w16cid:durableId="74750649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SoBQCUCm6I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9C1"/>
    <w:rsid w:val="00327E8C"/>
    <w:rsid w:val="00331ED6"/>
    <w:rsid w:val="00332351"/>
    <w:rsid w:val="00332534"/>
    <w:rsid w:val="00333871"/>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82.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88</TotalTime>
  <Pages>59</Pages>
  <Words>1016</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66</cp:revision>
  <dcterms:created xsi:type="dcterms:W3CDTF">2021-12-26T10:25:00Z</dcterms:created>
  <dcterms:modified xsi:type="dcterms:W3CDTF">2024-03-27T20:05:00Z</dcterms:modified>
</cp:coreProperties>
</file>